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ms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July,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llo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eaf8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</dc:title>
  <dc:creator>ms</dc:creator>
</cp:coreProperties>
</file>